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Paramedic Internship Position at Healthcare Facility in Pakistan Karachi</w:t>
      </w:r>
    </w:p>
    <w:bookmarkEnd w:id="20"/>
    <w:p>
      <w:pPr>
        <w:pStyle w:val="BodyText"/>
      </w:pPr>
      <w:r>
        <w:t xml:space="preserve">Mr. Ahmed Khan</w:t>
      </w:r>
    </w:p>
    <w:p>
      <w:pPr>
        <w:pStyle w:val="BodyText"/>
      </w:pPr>
      <w:r>
        <w:t xml:space="preserve">Director of Training and Development</w:t>
      </w:r>
    </w:p>
    <w:p>
      <w:pPr>
        <w:pStyle w:val="BodyText"/>
      </w:pPr>
      <w:r>
        <w:t xml:space="preserve">Karachi Emergency Medical Services (KEMS)</w:t>
      </w:r>
    </w:p>
    <w:p>
      <w:pPr>
        <w:pStyle w:val="BodyText"/>
      </w:pPr>
      <w:r>
        <w:t xml:space="preserve">123 Emergency Avenue, Saddar, Karachi, Pakistan</w:t>
      </w:r>
    </w:p>
    <w:p>
      <w:pPr>
        <w:pStyle w:val="BodyText"/>
      </w:pPr>
      <w:r>
        <w:t xml:space="preserve">Date: October 26, 2023</w:t>
      </w:r>
    </w:p>
    <w:bookmarkStart w:id="21" w:name="X7345686eeaf39984adbebd309d708e9afe0a543"/>
    <w:p>
      <w:pPr>
        <w:pStyle w:val="Heading2"/>
      </w:pPr>
      <w:r>
        <w:t xml:space="preserve">Subject: Application for Paramedic Internship Position</w:t>
      </w:r>
    </w:p>
    <w:bookmarkEnd w:id="21"/>
    <w:p>
      <w:pPr>
        <w:pStyle w:val="FirstParagraph"/>
      </w:pPr>
      <w:r>
        <w:t xml:space="preserve">Dear Mr. Khan,</w:t>
      </w:r>
    </w:p>
    <w:p>
      <w:pPr>
        <w:pStyle w:val="BodyText"/>
      </w:pPr>
      <w:r>
        <w:t xml:space="preserve">I am writing to express my profound enthusiasm for the Paramedic Internship position at Karachi Emergency Medical Services (KEMS), as advertised on the Pakistan Health Network portal. As a dedicated student in the Bachelor of Emergency Medical Care program at Dow University of Health Sciences in Karachi, I have meticulously prepared myself to contribute meaningfully to your esteemed organization's mission of providing exceptional pre-hospital emergency care across Pakistan. This</w:t>
      </w:r>
      <w:r>
        <w:t xml:space="preserve"> </w:t>
      </w:r>
      <w:r>
        <w:rPr>
          <w:bCs/>
          <w:b/>
        </w:rPr>
        <w:t xml:space="preserve">Internship Application Letter</w:t>
      </w:r>
      <w:r>
        <w:t xml:space="preserve"> </w:t>
      </w:r>
      <w:r>
        <w:t xml:space="preserve">serves as my formal submission for the Paramedic internship opportunity that will allow me to apply my academic knowledge within the dynamic healthcare landscape of Karachi, Pakistan.</w:t>
      </w:r>
    </w:p>
    <w:p>
      <w:pPr>
        <w:pStyle w:val="BodyText"/>
      </w:pPr>
      <w:r>
        <w:t xml:space="preserve">My academic journey at Dow University has been characterized by rigorous coursework including Advanced Trauma Management, Cardiac Emergencies, Pediatric Critical Care, and Disaster Response Protocols – all aligned with the National Emergency Medical Services Standards established by the Pakistan Medical Commission. I have consistently maintained a 3.8 GPA while participating in mandatory clinical rotations at Jinnah Hospital's Emergency Department, where I assisted senior paramedics in managing over 500 critical cases including trauma incidents, cardiac arrests, and acute respiratory distress. These experiences provided me with hands-on proficiency in vital sign assessment, IV line insertion, defibrillation procedures, and patient stabilization – skills directly transferable to the high-stakes environment of Karachi's emergency response systems.</w:t>
      </w:r>
    </w:p>
    <w:p>
      <w:pPr>
        <w:pStyle w:val="BodyText"/>
      </w:pPr>
      <w:r>
        <w:t xml:space="preserve">What truly fuels my passion for this field is witnessing the immediate impact of skilled paramedics during critical moments in Karachi's urban and peri-urban communities. During a recent deployment with the Sindh Emergency Response Team (SERT) during monsoon flooding, I assisted in evacuating 12 patients from submerged neighborhoods in Orangi Town. This experience illuminated for me how paramedic interventions directly save lives amidst Pakistan's complex healthcare challenges – whether responding to traffic accidents on the Motorway, managing cholera outbreaks in informal settlements, or providing rapid response during public gatherings at venues like the Karachi Expo Center. I understand that effective emergency care requires cultural sensitivity and adaptability in a city as diverse as Karachi, where patients range from affluent residents of Clifton to vulnerable populations in Korangi Industrial Area.</w:t>
      </w:r>
    </w:p>
    <w:p>
      <w:pPr>
        <w:pStyle w:val="BodyText"/>
      </w:pPr>
      <w:r>
        <w:t xml:space="preserve">My commitment extends beyond clinical skills to community engagement. As Vice President of the Student Emergency Response Club at Dow University, I organized free first-aid workshops for 300+ residents in Malir Town, teaching basic CPR techniques and wound management – vital knowledge given Karachi's high rate of road traffic accidents (over 50% of emergency calls involve trauma). This initiative received recognition from the Sindh Health Department and reinforced my belief that paramedics are community health champions. I also completed a three-month internship with the Pakistan Red Crescent Society in collaboration with WHO, where I learned to manage mass casualty incidents using international protocols during an influenza outbreak simulation at Karachi International Airport.</w:t>
      </w:r>
    </w:p>
    <w:p>
      <w:pPr>
        <w:pStyle w:val="BodyText"/>
      </w:pPr>
      <w:r>
        <w:t xml:space="preserve">What draws me specifically to KEMS is your organization's pioneering work in implementing the National Emergency Medical Services System (NEMSS) across Sindh. Your recent integration of GPS-enabled ambulances and real-time patient tracking via the "Zindagi" mobile application represents exactly the innovative approach I wish to contribute to. Karachi's unique challenges – including traffic congestion, limited access to care in informal settlements, and high incidence of industrial accidents – require paramedics who understand local context while embracing evidence-based practices. My fluency in Urdu (native), English, and basic Sindhi allows me to communicate effectively with patients from diverse socioeconomic backgrounds across the city's 18 districts.</w:t>
      </w:r>
    </w:p>
    <w:p>
      <w:pPr>
        <w:pStyle w:val="BodyText"/>
      </w:pPr>
      <w:r>
        <w:t xml:space="preserve">I am particularly impressed by KEMS' community paramedicine model that extends beyond emergency response to preventive care. This aligns perfectly with my vision for the future of emergency medical services in Pakistan. During a recent visit to KEMS' training center, I observed their simulation lab where trainees practice managing diabetic emergencies in crowded markets – scenarios directly relevant to Karachi's daily realities. My academic research on "Barriers to Emergency Care Access in Urban Slums" (submitted for publication with the Journal of Pakistani Emergency Medicine) has equipped me with insights into optimizing paramedic response strategies for resource-constrained settings like those found in Karachi.</w:t>
      </w:r>
    </w:p>
    <w:p>
      <w:pPr>
        <w:pStyle w:val="BodyText"/>
      </w:pPr>
      <w:r>
        <w:t xml:space="preserve">As a resident of Karachi's Lyari neighborhood, I possess intimate knowledge of the city's healthcare infrastructure and community needs. My familiarity with local landmarks, traffic patterns during rush hours (7-10 AM and 5-8 PM), and cultural nuances enables me to respond efficiently in time-sensitive situations. I am prepared to work rotating shifts including nights, weekends, and holidays – understanding that emergency medical services operate 24/7 across Pakistan Karachi. My physical fitness certification from the Pakistan Army Medical Corps (2022) ensures I can meet the demanding physical requirements of this role.</w:t>
      </w:r>
    </w:p>
    <w:p>
      <w:pPr>
        <w:pStyle w:val="BodyText"/>
      </w:pPr>
      <w:r>
        <w:t xml:space="preserve">Furthermore, I have proactively developed professional competencies beyond standard curricula. I earned certifications in Advanced Cardiac Life Support (ACLS) and Pediatric Advanced Life Support (PALS) through the American Heart Association, completed a specialized module on toxicology management at Aga Khan University Hospital, and am currently pursuing certification in Emergency Medical Technician-Paramedic under the Pakistan Emergency Medical Services Authority. These credentials demonstrate my commitment to meeting international standards while respecting local protocols.</w:t>
      </w:r>
    </w:p>
    <w:p>
      <w:pPr>
        <w:pStyle w:val="BodyText"/>
      </w:pPr>
      <w:r>
        <w:t xml:space="preserve">I am deeply motivated by the opportunity to learn from KEMS' experienced paramedics who navigate Karachi's complex emergency landscape daily. I envision contributing not just as a trainee but as a future advocate for enhancing emergency response systems across Pakistan. My goal is to become part of the next generation of paramedics who transform pre-hospital care through innovation, cultural intelligence, and unwavering dedication – exactly what KEMS cultivates in its internship program.</w:t>
      </w:r>
    </w:p>
    <w:p>
      <w:pPr>
        <w:pStyle w:val="BodyText"/>
      </w:pPr>
      <w:r>
        <w:t xml:space="preserve">Thank you for considering my application. I have attached my resume, academic transcripts, and certification copies for your review. I welcome the opportunity to discuss how my skills in emergency assessment, patient advocacy, and community engagement align with KEMS' mission during an interview at your convenience. Please contact me via phone (0300-1234567) or email (fahad.ali@dow.edu.pk) to arrange a meeting.</w:t>
      </w:r>
    </w:p>
    <w:p>
      <w:pPr>
        <w:pStyle w:val="BodyText"/>
      </w:pPr>
      <w:r>
        <w:t xml:space="preserve">With sincere appreciation for your leadership in advancing emergency medical services across Pakistan Karachi, I look forward to the possibility of contributing to your team's life-saving work.</w:t>
      </w:r>
    </w:p>
    <w:p>
      <w:pPr>
        <w:pStyle w:val="BodyText"/>
      </w:pPr>
      <w:r>
        <w:t xml:space="preserve">Sincerely,</w:t>
      </w:r>
    </w:p>
    <w:p>
      <w:pPr>
        <w:pStyle w:val="BodyText"/>
      </w:pPr>
      <w:r>
        <w:br/>
      </w:r>
      <w:r>
        <w:br/>
      </w:r>
      <w:r>
        <w:br/>
      </w:r>
    </w:p>
    <w:p>
      <w:pPr>
        <w:pStyle w:val="BodyText"/>
      </w:pPr>
      <w:r>
        <w:t xml:space="preserve">Fahad Ali</w:t>
      </w:r>
    </w:p>
    <w:p>
      <w:pPr>
        <w:pStyle w:val="BodyText"/>
      </w:pPr>
      <w:r>
        <w:t xml:space="preserve">Bachelor of Emergency Medical Care Candidate</w:t>
      </w:r>
    </w:p>
    <w:p>
      <w:pPr>
        <w:pStyle w:val="BodyText"/>
      </w:pPr>
      <w:r>
        <w:t xml:space="preserve">Dow University of Health Sciences, Karachi</w:t>
      </w:r>
    </w:p>
    <w:p>
      <w:pPr>
        <w:pStyle w:val="BodyText"/>
      </w:pPr>
      <w:r>
        <w:t xml:space="preserve">Word Count: 852</w:t>
      </w:r>
    </w:p>
    <w:p>
      <w:pPr>
        <w:pStyle w:val="BodyText"/>
      </w:pPr>
      <w:r>
        <w:t xml:space="preserve">Note: This document is prepared for application to Emergency Medical Services organizations in Pakistan Karachi, adhering to professional standards for Paramedic Internship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Karachi</dc:title>
  <dc:creator/>
  <dc:language>en</dc:language>
  <cp:keywords/>
  <dcterms:created xsi:type="dcterms:W3CDTF">2026-07-21T01:24:01Z</dcterms:created>
  <dcterms:modified xsi:type="dcterms:W3CDTF">2026-07-21T01:24:01Z</dcterms:modified>
</cp:coreProperties>
</file>

<file path=docProps/custom.xml><?xml version="1.0" encoding="utf-8"?>
<Properties xmlns="http://schemas.openxmlformats.org/officeDocument/2006/custom-properties" xmlns:vt="http://schemas.openxmlformats.org/officeDocument/2006/docPropsVTypes"/>
</file>